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5DE0" w:rsidRDefault="006447BB" w:rsidP="00E56C80">
      <w:pPr>
        <w:pStyle w:val="Heading1"/>
        <w:rPr>
          <w:rFonts w:ascii="Tahoma" w:hAnsi="Tahoma" w:cs="Tahoma"/>
        </w:rPr>
      </w:pPr>
      <w:r>
        <w:rPr>
          <w:rFonts w:ascii="Tahoma" w:hAnsi="Tahoma" w:cs="Tahoma"/>
        </w:rPr>
        <w:t xml:space="preserve">Lesson </w:t>
      </w:r>
      <w:r w:rsidR="006A1CAA">
        <w:rPr>
          <w:rFonts w:ascii="Tahoma" w:hAnsi="Tahoma" w:cs="Tahoma"/>
        </w:rPr>
        <w:t>Plan 2: Selection</w:t>
      </w:r>
    </w:p>
    <w:p w:rsidR="007C7489" w:rsidRDefault="007C7489" w:rsidP="005F5A66">
      <w:pPr>
        <w:rPr>
          <w:rFonts w:ascii="Tahoma" w:hAnsi="Tahoma" w:cs="Tahoma"/>
        </w:rPr>
      </w:pPr>
    </w:p>
    <w:p w:rsidR="006447BB" w:rsidRDefault="006447BB" w:rsidP="006447BB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447BB" w:rsidTr="0018479D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47BB" w:rsidRDefault="006447BB" w:rsidP="0018479D">
            <w:pPr>
              <w:rPr>
                <w:b/>
              </w:rPr>
            </w:pPr>
            <w:r>
              <w:rPr>
                <w:b/>
              </w:rPr>
              <w:t xml:space="preserve">Course: </w:t>
            </w:r>
            <w:r>
              <w:t>KS3 Computing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47BB" w:rsidRDefault="006447BB" w:rsidP="0018479D">
            <w:r>
              <w:rPr>
                <w:b/>
              </w:rPr>
              <w:t xml:space="preserve">Session: </w:t>
            </w:r>
            <w:r w:rsidR="006A1CAA" w:rsidRPr="00CD226D">
              <w:rPr>
                <w:b/>
              </w:rPr>
              <w:t>2</w:t>
            </w:r>
            <w:r>
              <w:t xml:space="preserve"> of 10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6447BB" w:rsidP="0018479D">
            <w:pPr>
              <w:rPr>
                <w:b/>
              </w:rPr>
            </w:pPr>
            <w:r>
              <w:rPr>
                <w:b/>
              </w:rPr>
              <w:t xml:space="preserve">Date: </w:t>
            </w:r>
            <w:r w:rsidR="00D96B76">
              <w:t>Jan/Feb 2018</w:t>
            </w:r>
          </w:p>
          <w:p w:rsidR="006447BB" w:rsidRDefault="006447BB" w:rsidP="0018479D">
            <w:pPr>
              <w:rPr>
                <w:b/>
              </w:rPr>
            </w:pPr>
          </w:p>
        </w:tc>
      </w:tr>
    </w:tbl>
    <w:p w:rsidR="006447BB" w:rsidRDefault="006447BB" w:rsidP="006447BB">
      <w:pPr>
        <w:rPr>
          <w:b/>
        </w:rPr>
      </w:pPr>
    </w:p>
    <w:p w:rsidR="006447BB" w:rsidRDefault="006447BB" w:rsidP="006447BB">
      <w:pPr>
        <w:rPr>
          <w:rFonts w:ascii="Tahoma" w:hAnsi="Tahoma" w:cs="Tahoma"/>
        </w:rPr>
      </w:pPr>
    </w:p>
    <w:p w:rsidR="005A4957" w:rsidRDefault="005A4957" w:rsidP="006A1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extAlignment w:val="center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Lesson aims and outcomes</w:t>
      </w:r>
    </w:p>
    <w:p w:rsidR="00BF361B" w:rsidRPr="006A1CAA" w:rsidRDefault="006A1CAA" w:rsidP="005A49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extAlignment w:val="center"/>
        <w:rPr>
          <w:rFonts w:ascii="Tahoma" w:eastAsia="Times New Roman" w:hAnsi="Tahoma" w:cs="Tahoma"/>
          <w:lang w:eastAsia="en-GB"/>
        </w:rPr>
      </w:pPr>
      <w:r w:rsidRPr="006A1CAA">
        <w:rPr>
          <w:rFonts w:ascii="Tahoma" w:eastAsia="Times New Roman" w:hAnsi="Tahoma" w:cs="Tahoma"/>
          <w:lang w:eastAsia="en-GB"/>
        </w:rPr>
        <w:t>Today we are using three new Python keywords:</w:t>
      </w:r>
      <w:r w:rsidR="005A4957">
        <w:rPr>
          <w:rFonts w:ascii="Tahoma" w:eastAsia="Times New Roman" w:hAnsi="Tahoma" w:cs="Tahoma"/>
          <w:lang w:eastAsia="en-GB"/>
        </w:rPr>
        <w:t xml:space="preserve"> </w:t>
      </w:r>
      <w:r w:rsidR="00941638" w:rsidRPr="006A1CAA">
        <w:rPr>
          <w:rFonts w:ascii="Tahoma" w:eastAsia="Times New Roman" w:hAnsi="Tahoma" w:cs="Tahoma"/>
          <w:lang w:eastAsia="en-GB"/>
        </w:rPr>
        <w:t>def</w:t>
      </w:r>
      <w:r w:rsidR="005A4957">
        <w:rPr>
          <w:rFonts w:ascii="Tahoma" w:eastAsia="Times New Roman" w:hAnsi="Tahoma" w:cs="Tahoma"/>
          <w:lang w:eastAsia="en-GB"/>
        </w:rPr>
        <w:t xml:space="preserve">, </w:t>
      </w:r>
      <w:r w:rsidR="00941638" w:rsidRPr="006A1CAA">
        <w:rPr>
          <w:rFonts w:ascii="Tahoma" w:eastAsia="Times New Roman" w:hAnsi="Tahoma" w:cs="Tahoma"/>
          <w:lang w:eastAsia="en-GB"/>
        </w:rPr>
        <w:t>if</w:t>
      </w:r>
      <w:r w:rsidR="005A4957">
        <w:rPr>
          <w:rFonts w:ascii="Tahoma" w:eastAsia="Times New Roman" w:hAnsi="Tahoma" w:cs="Tahoma"/>
          <w:lang w:eastAsia="en-GB"/>
        </w:rPr>
        <w:t xml:space="preserve"> and else</w:t>
      </w:r>
    </w:p>
    <w:p w:rsidR="006A1CAA" w:rsidRPr="006A1CAA" w:rsidRDefault="006A1CAA" w:rsidP="006A1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extAlignment w:val="center"/>
        <w:rPr>
          <w:rFonts w:ascii="Tahoma" w:eastAsia="Times New Roman" w:hAnsi="Tahoma" w:cs="Tahoma"/>
          <w:lang w:eastAsia="en-GB"/>
        </w:rPr>
      </w:pPr>
      <w:r w:rsidRPr="006A1CAA">
        <w:rPr>
          <w:rFonts w:ascii="Tahoma" w:eastAsia="Times New Roman" w:hAnsi="Tahoma" w:cs="Tahoma"/>
          <w:lang w:eastAsia="en-GB"/>
        </w:rPr>
        <w:t xml:space="preserve">At the end of this </w:t>
      </w:r>
      <w:r w:rsidRPr="004F6EBE">
        <w:rPr>
          <w:rFonts w:ascii="Tahoma" w:eastAsia="Times New Roman" w:hAnsi="Tahoma" w:cs="Tahoma"/>
          <w:noProof/>
          <w:lang w:eastAsia="en-GB"/>
        </w:rPr>
        <w:t>lesson</w:t>
      </w:r>
      <w:r w:rsidRPr="006A1CAA">
        <w:rPr>
          <w:rFonts w:ascii="Tahoma" w:eastAsia="Times New Roman" w:hAnsi="Tahoma" w:cs="Tahoma"/>
          <w:lang w:eastAsia="en-GB"/>
        </w:rPr>
        <w:t xml:space="preserve"> you should be able to </w:t>
      </w:r>
    </w:p>
    <w:p w:rsidR="00BF361B" w:rsidRPr="006A1CAA" w:rsidRDefault="00941638" w:rsidP="006A1CAA">
      <w:pPr>
        <w:numPr>
          <w:ilvl w:val="0"/>
          <w:numId w:val="17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num" w:pos="720"/>
        </w:tabs>
        <w:textAlignment w:val="center"/>
        <w:rPr>
          <w:rFonts w:ascii="Tahoma" w:eastAsia="Times New Roman" w:hAnsi="Tahoma" w:cs="Tahoma"/>
          <w:lang w:eastAsia="en-GB"/>
        </w:rPr>
      </w:pPr>
      <w:r w:rsidRPr="006A1CAA">
        <w:rPr>
          <w:rFonts w:ascii="Tahoma" w:eastAsia="Times New Roman" w:hAnsi="Tahoma" w:cs="Tahoma"/>
          <w:lang w:eastAsia="en-GB"/>
        </w:rPr>
        <w:t xml:space="preserve">write a function using def </w:t>
      </w:r>
    </w:p>
    <w:p w:rsidR="00BF361B" w:rsidRPr="006A1CAA" w:rsidRDefault="00941638" w:rsidP="006A1CAA">
      <w:pPr>
        <w:numPr>
          <w:ilvl w:val="0"/>
          <w:numId w:val="17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num" w:pos="720"/>
        </w:tabs>
        <w:textAlignment w:val="center"/>
        <w:rPr>
          <w:rFonts w:ascii="Tahoma" w:eastAsia="Times New Roman" w:hAnsi="Tahoma" w:cs="Tahoma"/>
          <w:lang w:eastAsia="en-GB"/>
        </w:rPr>
      </w:pPr>
      <w:r w:rsidRPr="006A1CAA">
        <w:rPr>
          <w:rFonts w:ascii="Tahoma" w:eastAsia="Times New Roman" w:hAnsi="Tahoma" w:cs="Tahoma"/>
          <w:lang w:eastAsia="en-GB"/>
        </w:rPr>
        <w:t>write programs that give different responses depending on what is typed in at the keyboard</w:t>
      </w:r>
    </w:p>
    <w:p w:rsidR="00BF361B" w:rsidRPr="006A1CAA" w:rsidRDefault="00941638" w:rsidP="006A1CAA">
      <w:pPr>
        <w:numPr>
          <w:ilvl w:val="0"/>
          <w:numId w:val="17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num" w:pos="720"/>
        </w:tabs>
        <w:textAlignment w:val="center"/>
        <w:rPr>
          <w:rFonts w:ascii="Tahoma" w:eastAsia="Times New Roman" w:hAnsi="Tahoma" w:cs="Tahoma"/>
          <w:lang w:eastAsia="en-GB"/>
        </w:rPr>
      </w:pPr>
      <w:r w:rsidRPr="006A1CAA">
        <w:rPr>
          <w:rFonts w:ascii="Tahoma" w:eastAsia="Times New Roman" w:hAnsi="Tahoma" w:cs="Tahoma"/>
          <w:lang w:eastAsia="en-GB"/>
        </w:rPr>
        <w:t>Know the difference between = and ==</w:t>
      </w:r>
    </w:p>
    <w:p w:rsidR="006E3D76" w:rsidRPr="006E3D76" w:rsidRDefault="006E3D76" w:rsidP="006E3D7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extAlignment w:val="center"/>
        <w:rPr>
          <w:rFonts w:ascii="Calibri" w:eastAsia="Times New Roman" w:hAnsi="Calibri"/>
          <w:sz w:val="22"/>
          <w:szCs w:val="22"/>
          <w:lang w:eastAsia="en-GB"/>
        </w:rPr>
      </w:pPr>
    </w:p>
    <w:p w:rsidR="006447BB" w:rsidRDefault="006447BB" w:rsidP="00DD5126">
      <w:pPr>
        <w:rPr>
          <w:rFonts w:ascii="Tahoma" w:hAnsi="Tahoma" w:cs="Tahoma"/>
        </w:rPr>
      </w:pPr>
    </w:p>
    <w:p w:rsidR="006447BB" w:rsidRPr="001D0E60" w:rsidRDefault="001D0E60" w:rsidP="006447BB">
      <w:pPr>
        <w:rPr>
          <w:rFonts w:ascii="Tahoma" w:hAnsi="Tahoma" w:cs="Tahoma"/>
          <w:b/>
        </w:rPr>
      </w:pPr>
      <w:r w:rsidRPr="001D0E60">
        <w:rPr>
          <w:rFonts w:ascii="Tahoma" w:hAnsi="Tahoma" w:cs="Tahoma"/>
          <w:b/>
        </w:rPr>
        <w:t>Teachers</w:t>
      </w:r>
      <w:bookmarkStart w:id="0" w:name="_GoBack"/>
      <w:bookmarkEnd w:id="0"/>
      <w:r w:rsidRPr="001D0E60">
        <w:rPr>
          <w:rFonts w:ascii="Tahoma" w:hAnsi="Tahoma" w:cs="Tahoma"/>
          <w:b/>
        </w:rPr>
        <w:t xml:space="preserve"> notes</w:t>
      </w:r>
    </w:p>
    <w:p w:rsidR="001D0E60" w:rsidRDefault="001D0E60" w:rsidP="006447BB">
      <w:pPr>
        <w:rPr>
          <w:rFonts w:ascii="Tahoma" w:hAnsi="Tahoma" w:cs="Tahoma"/>
        </w:rPr>
      </w:pPr>
    </w:p>
    <w:p w:rsidR="001D0E60" w:rsidRDefault="005A4957" w:rsidP="006447BB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This </w:t>
      </w:r>
      <w:r w:rsidRPr="00771B1A">
        <w:rPr>
          <w:rFonts w:ascii="Tahoma" w:hAnsi="Tahoma" w:cs="Tahoma"/>
          <w:noProof/>
        </w:rPr>
        <w:t>lesson</w:t>
      </w:r>
      <w:r>
        <w:rPr>
          <w:rFonts w:ascii="Tahoma" w:hAnsi="Tahoma" w:cs="Tahoma"/>
        </w:rPr>
        <w:t xml:space="preserve"> uses quite a bit of Predict </w:t>
      </w:r>
      <w:r w:rsidRPr="004F6EBE">
        <w:rPr>
          <w:rFonts w:ascii="Tahoma" w:hAnsi="Tahoma" w:cs="Tahoma"/>
          <w:noProof/>
        </w:rPr>
        <w:t>and</w:t>
      </w:r>
      <w:r>
        <w:rPr>
          <w:rFonts w:ascii="Tahoma" w:hAnsi="Tahoma" w:cs="Tahoma"/>
        </w:rPr>
        <w:t xml:space="preserve"> then quite a lot of Investigate as there are many new embedded concepts - introducing def to create a function is good practice at an early stage as can demystifies functions and prevent bad habits forming. Also with if statements it enables students to test different pathways without </w:t>
      </w:r>
      <w:r w:rsidRPr="00827BE2">
        <w:rPr>
          <w:rFonts w:ascii="Tahoma" w:hAnsi="Tahoma" w:cs="Tahoma"/>
          <w:noProof/>
        </w:rPr>
        <w:t>running the program again</w:t>
      </w:r>
      <w:r>
        <w:rPr>
          <w:rFonts w:ascii="Tahoma" w:hAnsi="Tahoma" w:cs="Tahoma"/>
        </w:rPr>
        <w:t xml:space="preserve">. There are </w:t>
      </w:r>
      <w:r w:rsidRPr="00827BE2">
        <w:rPr>
          <w:rFonts w:ascii="Tahoma" w:hAnsi="Tahoma" w:cs="Tahoma"/>
          <w:noProof/>
        </w:rPr>
        <w:t>difficult</w:t>
      </w:r>
      <w:r>
        <w:rPr>
          <w:rFonts w:ascii="Tahoma" w:hAnsi="Tahoma" w:cs="Tahoma"/>
        </w:rPr>
        <w:t xml:space="preserve"> bits of syntax to master - =/== and indentation, so there are quite a few exercises to </w:t>
      </w:r>
      <w:r w:rsidRPr="004F6EBE">
        <w:rPr>
          <w:rFonts w:ascii="Tahoma" w:hAnsi="Tahoma" w:cs="Tahoma"/>
          <w:noProof/>
        </w:rPr>
        <w:t>practise</w:t>
      </w:r>
      <w:r>
        <w:rPr>
          <w:rFonts w:ascii="Tahoma" w:hAnsi="Tahoma" w:cs="Tahoma"/>
        </w:rPr>
        <w:t xml:space="preserve">. </w:t>
      </w:r>
    </w:p>
    <w:p w:rsidR="001D0E60" w:rsidRDefault="001D0E60" w:rsidP="006447BB">
      <w:pPr>
        <w:rPr>
          <w:rFonts w:ascii="Tahoma" w:hAnsi="Tahoma" w:cs="Tahoma"/>
        </w:rPr>
      </w:pPr>
    </w:p>
    <w:p w:rsidR="006447BB" w:rsidRDefault="006447BB" w:rsidP="006447BB">
      <w:pPr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Structure of session</w:t>
      </w:r>
    </w:p>
    <w:p w:rsidR="006447BB" w:rsidRDefault="006447BB" w:rsidP="006447BB">
      <w:pPr>
        <w:rPr>
          <w:rFonts w:ascii="Tahoma" w:hAnsi="Tahoma" w:cs="Tahom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261"/>
        <w:gridCol w:w="4059"/>
      </w:tblGrid>
      <w:tr w:rsidR="006447BB" w:rsidTr="006447BB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47BB" w:rsidRDefault="006447BB" w:rsidP="0018479D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Tim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47BB" w:rsidRDefault="006447BB" w:rsidP="0018479D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Activity</w:t>
            </w:r>
          </w:p>
        </w:tc>
        <w:tc>
          <w:tcPr>
            <w:tcW w:w="4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47BB" w:rsidRDefault="006447BB" w:rsidP="0018479D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Resources</w:t>
            </w:r>
          </w:p>
        </w:tc>
      </w:tr>
      <w:tr w:rsidR="006447BB" w:rsidTr="006447BB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Pr="006447BB" w:rsidRDefault="006447BB" w:rsidP="006447BB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</w:t>
            </w:r>
            <w:r w:rsidRPr="006447BB">
              <w:rPr>
                <w:rFonts w:ascii="Tahoma" w:hAnsi="Tahoma" w:cs="Tahoma"/>
              </w:rPr>
              <w:t xml:space="preserve">- </w:t>
            </w:r>
            <w:r>
              <w:rPr>
                <w:rFonts w:ascii="Tahoma" w:hAnsi="Tahoma" w:cs="Tahoma"/>
              </w:rPr>
              <w:t>10</w:t>
            </w:r>
            <w:r w:rsidRPr="006447BB">
              <w:rPr>
                <w:rFonts w:ascii="Tahoma" w:hAnsi="Tahoma" w:cs="Tahoma"/>
              </w:rPr>
              <w:t xml:space="preserve"> mins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D96B76" w:rsidP="0018479D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rrival and settling</w:t>
            </w:r>
          </w:p>
          <w:p w:rsidR="006447BB" w:rsidRDefault="006447BB" w:rsidP="006A1CA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o Now</w:t>
            </w:r>
            <w:r w:rsidR="00D96B76">
              <w:rPr>
                <w:rFonts w:ascii="Tahoma" w:hAnsi="Tahoma" w:cs="Tahoma"/>
              </w:rPr>
              <w:t xml:space="preserve"> – students </w:t>
            </w:r>
            <w:r w:rsidR="006A1CAA">
              <w:rPr>
                <w:rFonts w:ascii="Tahoma" w:hAnsi="Tahoma" w:cs="Tahoma"/>
              </w:rPr>
              <w:t xml:space="preserve">individually should look at the two examples on the board and decide what will </w:t>
            </w:r>
            <w:r w:rsidR="006A1CAA" w:rsidRPr="004F6EBE">
              <w:rPr>
                <w:rFonts w:ascii="Tahoma" w:hAnsi="Tahoma" w:cs="Tahoma"/>
                <w:noProof/>
              </w:rPr>
              <w:t>be printed</w:t>
            </w:r>
            <w:r w:rsidR="006A1CAA">
              <w:rPr>
                <w:rFonts w:ascii="Tahoma" w:hAnsi="Tahoma" w:cs="Tahoma"/>
              </w:rPr>
              <w:t xml:space="preserve"> in each case. Then they should discuss in groups and come up with an answer between them (peer instruction style). Teacher to take </w:t>
            </w:r>
            <w:r w:rsidR="006A1CAA" w:rsidRPr="00827BE2">
              <w:rPr>
                <w:rFonts w:ascii="Tahoma" w:hAnsi="Tahoma" w:cs="Tahoma"/>
                <w:noProof/>
              </w:rPr>
              <w:t>answers</w:t>
            </w:r>
            <w:r w:rsidR="006A1CAA">
              <w:rPr>
                <w:rFonts w:ascii="Tahoma" w:hAnsi="Tahoma" w:cs="Tahoma"/>
              </w:rPr>
              <w:t xml:space="preserve"> from groups and then discuss misconceptions. </w:t>
            </w:r>
          </w:p>
        </w:tc>
        <w:tc>
          <w:tcPr>
            <w:tcW w:w="4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D96B76" w:rsidP="0018479D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o Now activity</w:t>
            </w:r>
            <w:r w:rsidR="006A1CAA">
              <w:rPr>
                <w:rFonts w:ascii="Tahoma" w:hAnsi="Tahoma" w:cs="Tahoma"/>
              </w:rPr>
              <w:t xml:space="preserve"> (Predict)</w:t>
            </w:r>
          </w:p>
        </w:tc>
      </w:tr>
      <w:tr w:rsidR="006447BB" w:rsidTr="006447BB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6447BB" w:rsidP="005A4957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10- </w:t>
            </w:r>
            <w:r w:rsidR="005A4957">
              <w:rPr>
                <w:rFonts w:ascii="Tahoma" w:hAnsi="Tahoma" w:cs="Tahoma"/>
              </w:rPr>
              <w:t>30</w:t>
            </w:r>
            <w:r>
              <w:rPr>
                <w:rFonts w:ascii="Tahoma" w:hAnsi="Tahoma" w:cs="Tahoma"/>
              </w:rPr>
              <w:t xml:space="preserve"> mins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D96B76" w:rsidP="005A4957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Students </w:t>
            </w:r>
            <w:r w:rsidR="005A4957">
              <w:rPr>
                <w:rFonts w:ascii="Tahoma" w:hAnsi="Tahoma" w:cs="Tahoma"/>
              </w:rPr>
              <w:t xml:space="preserve">should do Tasks 1 – 3 which involves Predict, </w:t>
            </w:r>
            <w:r w:rsidR="005A4957">
              <w:rPr>
                <w:rFonts w:ascii="Tahoma" w:hAnsi="Tahoma" w:cs="Tahoma"/>
              </w:rPr>
              <w:lastRenderedPageBreak/>
              <w:t>Run and Investigate</w:t>
            </w:r>
            <w:r w:rsidR="00CE26E3">
              <w:rPr>
                <w:rFonts w:ascii="Tahoma" w:hAnsi="Tahoma" w:cs="Tahoma"/>
              </w:rPr>
              <w:t xml:space="preserve"> with an if/else example. </w:t>
            </w:r>
          </w:p>
          <w:p w:rsidR="005A4957" w:rsidRDefault="005A4957" w:rsidP="005A4957">
            <w:pPr>
              <w:rPr>
                <w:rFonts w:ascii="Tahoma" w:hAnsi="Tahoma" w:cs="Tahoma"/>
              </w:rPr>
            </w:pPr>
          </w:p>
          <w:p w:rsidR="005A4957" w:rsidRDefault="005A4957" w:rsidP="005A4957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Go </w:t>
            </w:r>
            <w:r w:rsidR="00CE26E3">
              <w:rPr>
                <w:rFonts w:ascii="Tahoma" w:hAnsi="Tahoma" w:cs="Tahoma"/>
              </w:rPr>
              <w:t>over the answers with the students</w:t>
            </w:r>
          </w:p>
        </w:tc>
        <w:tc>
          <w:tcPr>
            <w:tcW w:w="4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D96B76" w:rsidP="0018479D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lastRenderedPageBreak/>
              <w:t>Starter program</w:t>
            </w:r>
          </w:p>
          <w:p w:rsidR="005A4957" w:rsidRDefault="005A4957" w:rsidP="0018479D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ctivity Sheet 2</w:t>
            </w:r>
          </w:p>
          <w:p w:rsidR="00CE26E3" w:rsidRDefault="00CE26E3" w:rsidP="0018479D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lastRenderedPageBreak/>
              <w:t>Powerpoint presentation</w:t>
            </w:r>
          </w:p>
        </w:tc>
      </w:tr>
      <w:tr w:rsidR="006447BB" w:rsidTr="006447BB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5A4957" w:rsidP="005A4957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lastRenderedPageBreak/>
              <w:t>30</w:t>
            </w:r>
            <w:r w:rsidR="006447BB">
              <w:rPr>
                <w:rFonts w:ascii="Tahoma" w:hAnsi="Tahoma" w:cs="Tahoma"/>
              </w:rPr>
              <w:t>-5</w:t>
            </w:r>
            <w:r>
              <w:rPr>
                <w:rFonts w:ascii="Tahoma" w:hAnsi="Tahoma" w:cs="Tahoma"/>
              </w:rPr>
              <w:t>5</w:t>
            </w:r>
            <w:r w:rsidR="006447BB">
              <w:rPr>
                <w:rFonts w:ascii="Tahoma" w:hAnsi="Tahoma" w:cs="Tahoma"/>
              </w:rPr>
              <w:t xml:space="preserve"> mins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D96B76" w:rsidP="00CE26E3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Students modify the starter program and start to develop their </w:t>
            </w:r>
            <w:r w:rsidRPr="004F6EBE">
              <w:rPr>
                <w:rFonts w:ascii="Tahoma" w:hAnsi="Tahoma" w:cs="Tahoma"/>
                <w:noProof/>
              </w:rPr>
              <w:t>own</w:t>
            </w:r>
            <w:r>
              <w:rPr>
                <w:rFonts w:ascii="Tahoma" w:hAnsi="Tahoma" w:cs="Tahoma"/>
              </w:rPr>
              <w:t xml:space="preserve"> </w:t>
            </w:r>
            <w:r w:rsidRPr="00827BE2">
              <w:rPr>
                <w:rFonts w:ascii="Tahoma" w:hAnsi="Tahoma" w:cs="Tahoma"/>
                <w:noProof/>
              </w:rPr>
              <w:t>programs</w:t>
            </w:r>
            <w:r>
              <w:rPr>
                <w:rFonts w:ascii="Tahoma" w:hAnsi="Tahoma" w:cs="Tahoma"/>
              </w:rPr>
              <w:t xml:space="preserve"> using </w:t>
            </w:r>
            <w:r w:rsidR="00CE26E3">
              <w:rPr>
                <w:rFonts w:ascii="Tahoma" w:hAnsi="Tahoma" w:cs="Tahoma"/>
              </w:rPr>
              <w:t xml:space="preserve">if and else and both text and numeric input. </w:t>
            </w:r>
          </w:p>
        </w:tc>
        <w:tc>
          <w:tcPr>
            <w:tcW w:w="4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5A4957" w:rsidP="0018479D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ctivity Sheet 2</w:t>
            </w:r>
            <w:r w:rsidR="00CE26E3">
              <w:rPr>
                <w:rFonts w:ascii="Tahoma" w:hAnsi="Tahoma" w:cs="Tahoma"/>
              </w:rPr>
              <w:t xml:space="preserve"> – Task 4</w:t>
            </w:r>
          </w:p>
        </w:tc>
      </w:tr>
      <w:tr w:rsidR="006447BB" w:rsidTr="006447BB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6447BB" w:rsidP="005A4957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5</w:t>
            </w:r>
            <w:r w:rsidR="005A4957">
              <w:rPr>
                <w:rFonts w:ascii="Tahoma" w:hAnsi="Tahoma" w:cs="Tahoma"/>
              </w:rPr>
              <w:t>5</w:t>
            </w:r>
            <w:r>
              <w:rPr>
                <w:rFonts w:ascii="Tahoma" w:hAnsi="Tahoma" w:cs="Tahoma"/>
              </w:rPr>
              <w:t>-60 mins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5A4957" w:rsidP="0018479D">
            <w:pPr>
              <w:rPr>
                <w:rFonts w:ascii="Tahoma" w:hAnsi="Tahoma" w:cs="Tahoma"/>
              </w:rPr>
            </w:pPr>
            <w:r w:rsidRPr="004F6EBE">
              <w:rPr>
                <w:rFonts w:ascii="Tahoma" w:hAnsi="Tahoma" w:cs="Tahoma"/>
                <w:noProof/>
              </w:rPr>
              <w:t>AfL</w:t>
            </w:r>
            <w:r>
              <w:rPr>
                <w:rFonts w:ascii="Tahoma" w:hAnsi="Tahoma" w:cs="Tahoma"/>
              </w:rPr>
              <w:t xml:space="preserve"> – short question on the syntax of input()</w:t>
            </w:r>
          </w:p>
        </w:tc>
        <w:tc>
          <w:tcPr>
            <w:tcW w:w="4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1D0E60" w:rsidP="0018479D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lenary on powerpoint</w:t>
            </w:r>
          </w:p>
          <w:p w:rsidR="001D0E60" w:rsidRDefault="001D0E60" w:rsidP="0018479D">
            <w:pPr>
              <w:rPr>
                <w:rFonts w:ascii="Tahoma" w:hAnsi="Tahoma" w:cs="Tahoma"/>
              </w:rPr>
            </w:pPr>
          </w:p>
        </w:tc>
      </w:tr>
    </w:tbl>
    <w:p w:rsidR="006447BB" w:rsidRDefault="006447BB" w:rsidP="006447BB">
      <w:pPr>
        <w:rPr>
          <w:rFonts w:ascii="Tahoma" w:hAnsi="Tahoma" w:cs="Tahoma"/>
        </w:rPr>
      </w:pPr>
    </w:p>
    <w:p w:rsidR="006447BB" w:rsidRDefault="006447BB" w:rsidP="006447BB">
      <w:pPr>
        <w:rPr>
          <w:rFonts w:ascii="Tahoma" w:hAnsi="Tahoma" w:cs="Tahoma"/>
        </w:rPr>
      </w:pPr>
    </w:p>
    <w:p w:rsidR="00E56C80" w:rsidRDefault="00E56C80" w:rsidP="005F5A66">
      <w:pPr>
        <w:rPr>
          <w:rFonts w:ascii="Tahoma" w:hAnsi="Tahoma" w:cs="Tahoma"/>
        </w:rPr>
      </w:pPr>
    </w:p>
    <w:p w:rsidR="00E56C80" w:rsidRDefault="00E56C80" w:rsidP="005F5A66">
      <w:pPr>
        <w:rPr>
          <w:rFonts w:ascii="Tahoma" w:hAnsi="Tahoma" w:cs="Tahoma"/>
        </w:rPr>
      </w:pPr>
    </w:p>
    <w:sectPr w:rsidR="00E56C80" w:rsidSect="00BF361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7EC6" w:rsidRDefault="00877EC6" w:rsidP="000A563A">
      <w:r>
        <w:separator/>
      </w:r>
    </w:p>
  </w:endnote>
  <w:endnote w:type="continuationSeparator" w:id="0">
    <w:p w:rsidR="00877EC6" w:rsidRDefault="00877EC6" w:rsidP="000A56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Arial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23B8" w:rsidRDefault="002823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563A" w:rsidRDefault="002A246B">
    <w:pPr>
      <w:pStyle w:val="Footer"/>
    </w:pPr>
    <w:r>
      <w:t>PRIMM materials</w:t>
    </w:r>
    <w:r w:rsidR="000A563A">
      <w:tab/>
    </w:r>
    <w:r w:rsidR="00BF361B">
      <w:fldChar w:fldCharType="begin"/>
    </w:r>
    <w:r w:rsidR="00620257">
      <w:instrText xml:space="preserve"> PAGE   \* MERGEFORMAT </w:instrText>
    </w:r>
    <w:r w:rsidR="00BF361B">
      <w:fldChar w:fldCharType="separate"/>
    </w:r>
    <w:r w:rsidR="004A3C50">
      <w:rPr>
        <w:noProof/>
      </w:rPr>
      <w:t>1</w:t>
    </w:r>
    <w:r w:rsidR="00BF361B">
      <w:rPr>
        <w:noProof/>
      </w:rPr>
      <w:fldChar w:fldCharType="end"/>
    </w:r>
    <w:r w:rsidR="000A563A">
      <w:tab/>
    </w:r>
    <w:r w:rsidR="002823B8">
      <w:t>Lesson Plan</w:t>
    </w:r>
    <w:r>
      <w:t xml:space="preserve"> </w:t>
    </w:r>
    <w:r w:rsidR="00E56C80">
      <w:t>&lt;</w:t>
    </w:r>
    <w:r w:rsidR="002823B8">
      <w:t>2</w:t>
    </w:r>
    <w:r w:rsidR="00E56C80">
      <w:t>&gt;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23B8" w:rsidRDefault="002823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7EC6" w:rsidRDefault="00877EC6" w:rsidP="000A563A">
      <w:r>
        <w:separator/>
      </w:r>
    </w:p>
  </w:footnote>
  <w:footnote w:type="continuationSeparator" w:id="0">
    <w:p w:rsidR="00877EC6" w:rsidRDefault="00877EC6" w:rsidP="000A56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23B8" w:rsidRDefault="002823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563A" w:rsidRDefault="002A246B" w:rsidP="002A246B">
    <w:pPr>
      <w:pStyle w:val="Header"/>
      <w:jc w:val="right"/>
    </w:pPr>
    <w:r>
      <w:rPr>
        <w:noProof/>
        <w:lang w:val="el-GR" w:eastAsia="el-GR"/>
      </w:rPr>
      <w:drawing>
        <wp:inline distT="0" distB="0" distL="0" distR="0">
          <wp:extent cx="1244600" cy="949188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6367" cy="9505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23B8" w:rsidRDefault="002823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A24B1"/>
    <w:multiLevelType w:val="hybridMultilevel"/>
    <w:tmpl w:val="5DF295C8"/>
    <w:lvl w:ilvl="0" w:tplc="31CA856E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07AE4"/>
    <w:multiLevelType w:val="hybridMultilevel"/>
    <w:tmpl w:val="B9BCE50C"/>
    <w:lvl w:ilvl="0" w:tplc="337EC51E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DD2048"/>
    <w:multiLevelType w:val="hybridMultilevel"/>
    <w:tmpl w:val="BFAEF9D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F37A8C"/>
    <w:multiLevelType w:val="hybridMultilevel"/>
    <w:tmpl w:val="7FCC4E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920F82"/>
    <w:multiLevelType w:val="hybridMultilevel"/>
    <w:tmpl w:val="3E3C0E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57082A"/>
    <w:multiLevelType w:val="hybridMultilevel"/>
    <w:tmpl w:val="853CB3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033798"/>
    <w:multiLevelType w:val="hybridMultilevel"/>
    <w:tmpl w:val="CDBEA1E8"/>
    <w:lvl w:ilvl="0" w:tplc="98F8C9EA">
      <w:numFmt w:val="bullet"/>
      <w:lvlText w:val="-"/>
      <w:lvlJc w:val="left"/>
      <w:pPr>
        <w:ind w:left="720" w:hanging="360"/>
      </w:pPr>
      <w:rPr>
        <w:rFonts w:ascii="Tahoma" w:eastAsiaTheme="minorEastAsia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9F6393"/>
    <w:multiLevelType w:val="hybridMultilevel"/>
    <w:tmpl w:val="A060330A"/>
    <w:lvl w:ilvl="0" w:tplc="98F8C9EA">
      <w:numFmt w:val="bullet"/>
      <w:lvlText w:val="-"/>
      <w:lvlJc w:val="left"/>
      <w:pPr>
        <w:ind w:left="1080" w:hanging="360"/>
      </w:pPr>
      <w:rPr>
        <w:rFonts w:ascii="Tahoma" w:eastAsiaTheme="minorEastAsia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1442F58"/>
    <w:multiLevelType w:val="hybridMultilevel"/>
    <w:tmpl w:val="C584F17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9BD362A"/>
    <w:multiLevelType w:val="hybridMultilevel"/>
    <w:tmpl w:val="FF96EAC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EDF20DD"/>
    <w:multiLevelType w:val="hybridMultilevel"/>
    <w:tmpl w:val="DC7E804E"/>
    <w:lvl w:ilvl="0" w:tplc="9174AC4A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3956E7D2" w:tentative="1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1FB8584C" w:tentative="1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E88E12F0" w:tentative="1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F76CA8C8" w:tentative="1">
      <w:start w:val="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B1569DBE" w:tentative="1">
      <w:start w:val="1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04D853B0" w:tentative="1">
      <w:start w:val="1"/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02026286" w:tentative="1">
      <w:start w:val="1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1FB4A148" w:tentative="1">
      <w:start w:val="1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20F7E4F"/>
    <w:multiLevelType w:val="hybridMultilevel"/>
    <w:tmpl w:val="DAA22B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3F75D3"/>
    <w:multiLevelType w:val="multilevel"/>
    <w:tmpl w:val="0192A048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1440087"/>
    <w:multiLevelType w:val="multilevel"/>
    <w:tmpl w:val="324A8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ahoma" w:eastAsia="Times New Roman" w:hAnsi="Tahoma" w:cs="Tahoma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73892D8A"/>
    <w:multiLevelType w:val="hybridMultilevel"/>
    <w:tmpl w:val="75DCD6E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405440A"/>
    <w:multiLevelType w:val="hybridMultilevel"/>
    <w:tmpl w:val="F8FA1B66"/>
    <w:lvl w:ilvl="0" w:tplc="7FBE250A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41FE3A8C" w:tentative="1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88524974" w:tentative="1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6C627FE8" w:tentative="1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6346132C" w:tentative="1">
      <w:start w:val="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022C89CE" w:tentative="1">
      <w:start w:val="1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4784E05C" w:tentative="1">
      <w:start w:val="1"/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C504BB82" w:tentative="1">
      <w:start w:val="1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3146784" w:tentative="1">
      <w:start w:val="1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6" w15:restartNumberingAfterBreak="0">
    <w:nsid w:val="755174F1"/>
    <w:multiLevelType w:val="hybridMultilevel"/>
    <w:tmpl w:val="DE5642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3"/>
  </w:num>
  <w:num w:numId="3">
    <w:abstractNumId w:val="11"/>
  </w:num>
  <w:num w:numId="4">
    <w:abstractNumId w:val="8"/>
  </w:num>
  <w:num w:numId="5">
    <w:abstractNumId w:val="5"/>
  </w:num>
  <w:num w:numId="6">
    <w:abstractNumId w:val="14"/>
  </w:num>
  <w:num w:numId="7">
    <w:abstractNumId w:val="6"/>
  </w:num>
  <w:num w:numId="8">
    <w:abstractNumId w:val="7"/>
  </w:num>
  <w:num w:numId="9">
    <w:abstractNumId w:val="9"/>
  </w:num>
  <w:num w:numId="10">
    <w:abstractNumId w:val="13"/>
    <w:lvlOverride w:ilvl="0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1"/>
  </w:num>
  <w:num w:numId="14">
    <w:abstractNumId w:val="12"/>
  </w:num>
  <w:num w:numId="15">
    <w:abstractNumId w:val="4"/>
  </w:num>
  <w:num w:numId="16">
    <w:abstractNumId w:val="10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AwNza2tDQ0NTIzNTFR0lEKTi0uzszPAykwrgUAIrRvfywAAAA="/>
  </w:docVars>
  <w:rsids>
    <w:rsidRoot w:val="000A563A"/>
    <w:rsid w:val="0007577A"/>
    <w:rsid w:val="000A563A"/>
    <w:rsid w:val="00100421"/>
    <w:rsid w:val="00110002"/>
    <w:rsid w:val="001204B7"/>
    <w:rsid w:val="001C1FF6"/>
    <w:rsid w:val="001D0E60"/>
    <w:rsid w:val="001E16D9"/>
    <w:rsid w:val="00207134"/>
    <w:rsid w:val="00227AA9"/>
    <w:rsid w:val="00273AE2"/>
    <w:rsid w:val="002823B8"/>
    <w:rsid w:val="002968D0"/>
    <w:rsid w:val="002A246B"/>
    <w:rsid w:val="002E7913"/>
    <w:rsid w:val="00305FDE"/>
    <w:rsid w:val="003219E7"/>
    <w:rsid w:val="00362462"/>
    <w:rsid w:val="0043176F"/>
    <w:rsid w:val="00494371"/>
    <w:rsid w:val="004A3C50"/>
    <w:rsid w:val="004E421D"/>
    <w:rsid w:val="004F6EBE"/>
    <w:rsid w:val="00516217"/>
    <w:rsid w:val="00546A9C"/>
    <w:rsid w:val="00582EAE"/>
    <w:rsid w:val="005A00BF"/>
    <w:rsid w:val="005A4957"/>
    <w:rsid w:val="005C06A6"/>
    <w:rsid w:val="005F5A66"/>
    <w:rsid w:val="0060675E"/>
    <w:rsid w:val="006162B3"/>
    <w:rsid w:val="00620257"/>
    <w:rsid w:val="00641317"/>
    <w:rsid w:val="006447BB"/>
    <w:rsid w:val="0066467C"/>
    <w:rsid w:val="006A1CAA"/>
    <w:rsid w:val="006E3D76"/>
    <w:rsid w:val="0073738E"/>
    <w:rsid w:val="00771B1A"/>
    <w:rsid w:val="007C7489"/>
    <w:rsid w:val="007D59F6"/>
    <w:rsid w:val="00820D9A"/>
    <w:rsid w:val="00827BE2"/>
    <w:rsid w:val="008653E3"/>
    <w:rsid w:val="00877EC6"/>
    <w:rsid w:val="00915DA7"/>
    <w:rsid w:val="00941638"/>
    <w:rsid w:val="009706D1"/>
    <w:rsid w:val="009A28CA"/>
    <w:rsid w:val="00A51048"/>
    <w:rsid w:val="00AB135F"/>
    <w:rsid w:val="00AF4BE0"/>
    <w:rsid w:val="00B71CED"/>
    <w:rsid w:val="00BF361B"/>
    <w:rsid w:val="00C25DE0"/>
    <w:rsid w:val="00C4196A"/>
    <w:rsid w:val="00C44355"/>
    <w:rsid w:val="00CD226D"/>
    <w:rsid w:val="00CE26E3"/>
    <w:rsid w:val="00D17EF4"/>
    <w:rsid w:val="00D37330"/>
    <w:rsid w:val="00D414AC"/>
    <w:rsid w:val="00D555B2"/>
    <w:rsid w:val="00D96B76"/>
    <w:rsid w:val="00DD5126"/>
    <w:rsid w:val="00E12C8A"/>
    <w:rsid w:val="00E24DFF"/>
    <w:rsid w:val="00E56C80"/>
    <w:rsid w:val="00E843B7"/>
    <w:rsid w:val="00F03373"/>
    <w:rsid w:val="00F46A45"/>
    <w:rsid w:val="00F60892"/>
    <w:rsid w:val="00F739E0"/>
    <w:rsid w:val="00F7700B"/>
    <w:rsid w:val="00F77D7E"/>
    <w:rsid w:val="00F96151"/>
    <w:rsid w:val="00FB126A"/>
    <w:rsid w:val="00FD071F"/>
    <w:rsid w:val="00FF5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D371E0A"/>
  <w15:docId w15:val="{B6DC2CC2-38C5-42A2-BA00-42D644F6A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563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563A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A563A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563A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A563A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563A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A563A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563A"/>
    <w:pPr>
      <w:spacing w:before="240" w:after="60"/>
      <w:outlineLvl w:val="6"/>
    </w:pPr>
    <w:rPr>
      <w:rFonts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A563A"/>
    <w:pPr>
      <w:spacing w:before="240" w:after="60"/>
      <w:outlineLvl w:val="7"/>
    </w:pPr>
    <w:rPr>
      <w:rFonts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A563A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563A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A56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563A"/>
  </w:style>
  <w:style w:type="paragraph" w:styleId="Footer">
    <w:name w:val="footer"/>
    <w:basedOn w:val="Normal"/>
    <w:link w:val="FooterChar"/>
    <w:uiPriority w:val="99"/>
    <w:unhideWhenUsed/>
    <w:rsid w:val="000A56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563A"/>
  </w:style>
  <w:style w:type="character" w:customStyle="1" w:styleId="Heading2Char">
    <w:name w:val="Heading 2 Char"/>
    <w:basedOn w:val="DefaultParagraphFont"/>
    <w:link w:val="Heading2"/>
    <w:uiPriority w:val="9"/>
    <w:semiHidden/>
    <w:rsid w:val="000A563A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563A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563A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A563A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A563A"/>
    <w:rPr>
      <w:rFonts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563A"/>
    <w:rPr>
      <w:rFonts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A563A"/>
    <w:rPr>
      <w:rFonts w:cstheme="maj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A563A"/>
    <w:rPr>
      <w:rFonts w:asciiTheme="majorHAnsi" w:eastAsiaTheme="majorEastAsia" w:hAnsiTheme="majorHAnsi" w:cstheme="majorBidi"/>
    </w:rPr>
  </w:style>
  <w:style w:type="paragraph" w:styleId="Caption">
    <w:name w:val="caption"/>
    <w:basedOn w:val="Normal"/>
    <w:next w:val="Normal"/>
    <w:uiPriority w:val="35"/>
    <w:semiHidden/>
    <w:unhideWhenUsed/>
    <w:rsid w:val="000A563A"/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0A563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A563A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563A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0A563A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0A563A"/>
    <w:rPr>
      <w:b/>
      <w:bCs/>
    </w:rPr>
  </w:style>
  <w:style w:type="character" w:styleId="Emphasis">
    <w:name w:val="Emphasis"/>
    <w:basedOn w:val="DefaultParagraphFont"/>
    <w:uiPriority w:val="20"/>
    <w:qFormat/>
    <w:rsid w:val="000A563A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0A563A"/>
    <w:rPr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0A563A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A563A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A563A"/>
    <w:pPr>
      <w:ind w:left="720" w:right="720"/>
    </w:pPr>
    <w:rPr>
      <w:rFonts w:cstheme="majorBidi"/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63A"/>
    <w:rPr>
      <w:rFonts w:cstheme="majorBidi"/>
      <w:b/>
      <w:i/>
      <w:sz w:val="24"/>
    </w:rPr>
  </w:style>
  <w:style w:type="character" w:styleId="SubtleEmphasis">
    <w:name w:val="Subtle Emphasis"/>
    <w:uiPriority w:val="19"/>
    <w:qFormat/>
    <w:rsid w:val="000A563A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0A563A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0A563A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0A563A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0A563A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A563A"/>
    <w:pPr>
      <w:outlineLvl w:val="9"/>
    </w:pPr>
  </w:style>
  <w:style w:type="paragraph" w:styleId="ListParagraph">
    <w:name w:val="List Paragraph"/>
    <w:basedOn w:val="Normal"/>
    <w:uiPriority w:val="34"/>
    <w:qFormat/>
    <w:rsid w:val="000A56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5A6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07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A246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46B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E3D76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15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751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64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0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00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48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10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79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ng's College London</Company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ance, Sue</dc:creator>
  <cp:keywords/>
  <dc:description/>
  <cp:lastModifiedBy>Maria Kallia</cp:lastModifiedBy>
  <cp:revision>11</cp:revision>
  <dcterms:created xsi:type="dcterms:W3CDTF">2017-12-22T12:37:00Z</dcterms:created>
  <dcterms:modified xsi:type="dcterms:W3CDTF">2018-01-12T07:59:00Z</dcterms:modified>
</cp:coreProperties>
</file>